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29B5" w:rsidRPr="00042A29" w:rsidRDefault="00042A29">
      <w:pPr>
        <w:rPr>
          <w:sz w:val="44"/>
        </w:rPr>
      </w:pPr>
      <w:r w:rsidRPr="00042A29">
        <w:rPr>
          <w:sz w:val="44"/>
        </w:rPr>
        <w:t>Assignment for Facilitating a Math Talk</w:t>
      </w:r>
    </w:p>
    <w:p w:rsidR="00042A29" w:rsidRPr="00042A29" w:rsidRDefault="00042A29" w:rsidP="00042A29">
      <w:pPr>
        <w:widowControl w:val="0"/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 xml:space="preserve">Find a Math Talk video online. </w:t>
      </w:r>
    </w:p>
    <w:p w:rsidR="00042A29" w:rsidRDefault="00042A29" w:rsidP="00042A29">
      <w:pPr>
        <w:widowControl w:val="0"/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>While watching it consider the following:</w:t>
      </w:r>
    </w:p>
    <w:p w:rsidR="00042A29" w:rsidRPr="00042A29" w:rsidRDefault="00042A29" w:rsidP="00042A29">
      <w:pPr>
        <w:pStyle w:val="ListParagraph"/>
        <w:widowControl w:val="0"/>
        <w:numPr>
          <w:ilvl w:val="0"/>
          <w:numId w:val="1"/>
        </w:numPr>
        <w:spacing w:after="0"/>
        <w:rPr>
          <w:color w:val="000000"/>
          <w:sz w:val="32"/>
          <w:szCs w:val="24"/>
        </w:rPr>
      </w:pPr>
      <w:r>
        <w:rPr>
          <w:color w:val="000000"/>
          <w:sz w:val="32"/>
          <w:szCs w:val="24"/>
        </w:rPr>
        <w:t>What is the Teacher doing? What are the Students doing?</w:t>
      </w:r>
    </w:p>
    <w:p w:rsidR="00042A29" w:rsidRPr="00042A29" w:rsidRDefault="00042A29" w:rsidP="00042A29">
      <w:pPr>
        <w:pStyle w:val="ListParagraph"/>
        <w:widowControl w:val="0"/>
        <w:numPr>
          <w:ilvl w:val="0"/>
          <w:numId w:val="1"/>
        </w:numPr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>What problem did they use for their math talk? Why do you think they chose it?</w:t>
      </w:r>
    </w:p>
    <w:p w:rsidR="00042A29" w:rsidRPr="00042A29" w:rsidRDefault="00042A29" w:rsidP="00042A29">
      <w:pPr>
        <w:pStyle w:val="ListParagraph"/>
        <w:widowControl w:val="0"/>
        <w:numPr>
          <w:ilvl w:val="0"/>
          <w:numId w:val="1"/>
        </w:numPr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>What rules of Math Talks did the teacher follow? Which did they break? Why do you think they chose to facilitate it this way?</w:t>
      </w:r>
    </w:p>
    <w:p w:rsidR="00042A29" w:rsidRDefault="00042A29" w:rsidP="00042A29">
      <w:pPr>
        <w:pStyle w:val="ListParagraph"/>
        <w:widowControl w:val="0"/>
        <w:numPr>
          <w:ilvl w:val="0"/>
          <w:numId w:val="1"/>
        </w:numPr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>How could this math talk have been more effective?</w:t>
      </w:r>
    </w:p>
    <w:p w:rsidR="00042A29" w:rsidRDefault="00042A29" w:rsidP="00042A29">
      <w:pPr>
        <w:pStyle w:val="ListParagraph"/>
        <w:widowControl w:val="0"/>
        <w:numPr>
          <w:ilvl w:val="0"/>
          <w:numId w:val="1"/>
        </w:numPr>
        <w:spacing w:after="0"/>
        <w:rPr>
          <w:color w:val="000000"/>
          <w:sz w:val="32"/>
          <w:szCs w:val="24"/>
        </w:rPr>
      </w:pPr>
      <w:r>
        <w:rPr>
          <w:color w:val="000000"/>
          <w:sz w:val="32"/>
          <w:szCs w:val="24"/>
        </w:rPr>
        <w:t>Describe any “ah-ha” moments you observed students experience during the video. How do you know they happened? What happened leading up to that moment to allow that student to achieve deeper conceptual understanding?</w:t>
      </w:r>
    </w:p>
    <w:p w:rsidR="00042A29" w:rsidRPr="00042A29" w:rsidRDefault="00042A29" w:rsidP="00042A29">
      <w:pPr>
        <w:widowControl w:val="0"/>
        <w:spacing w:after="0"/>
        <w:rPr>
          <w:color w:val="000000"/>
          <w:sz w:val="32"/>
          <w:szCs w:val="24"/>
        </w:rPr>
      </w:pPr>
    </w:p>
    <w:p w:rsidR="00042A29" w:rsidRDefault="00042A29" w:rsidP="00042A29">
      <w:pPr>
        <w:widowControl w:val="0"/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 xml:space="preserve">Go to the forums page on mathteachersinaction.org. </w:t>
      </w:r>
    </w:p>
    <w:p w:rsidR="00042A29" w:rsidRDefault="00042A29" w:rsidP="00042A29">
      <w:pPr>
        <w:widowControl w:val="0"/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 xml:space="preserve">Find the discussion titled Facilitating Math Talks. </w:t>
      </w:r>
    </w:p>
    <w:p w:rsidR="00042A29" w:rsidRDefault="00042A29" w:rsidP="00042A29">
      <w:pPr>
        <w:widowControl w:val="0"/>
        <w:spacing w:after="0"/>
        <w:rPr>
          <w:color w:val="000000"/>
          <w:sz w:val="32"/>
          <w:szCs w:val="24"/>
        </w:rPr>
      </w:pPr>
      <w:r w:rsidRPr="00042A29">
        <w:rPr>
          <w:color w:val="000000"/>
          <w:sz w:val="32"/>
          <w:szCs w:val="24"/>
        </w:rPr>
        <w:t>Share the link to the video you analyzed and your analysis of it.</w:t>
      </w:r>
      <w:r w:rsidR="00FD5B8D">
        <w:rPr>
          <w:color w:val="000000"/>
          <w:sz w:val="32"/>
          <w:szCs w:val="24"/>
        </w:rPr>
        <w:t xml:space="preserve"> </w:t>
      </w:r>
      <w:bookmarkStart w:id="0" w:name="_GoBack"/>
      <w:bookmarkEnd w:id="0"/>
    </w:p>
    <w:p w:rsidR="00042A29" w:rsidRPr="00042A29" w:rsidRDefault="00042A29" w:rsidP="00042A29">
      <w:pPr>
        <w:widowControl w:val="0"/>
        <w:spacing w:after="0"/>
        <w:rPr>
          <w:color w:val="000000"/>
          <w:sz w:val="32"/>
          <w:szCs w:val="24"/>
        </w:rPr>
      </w:pPr>
      <w:r>
        <w:rPr>
          <w:color w:val="000000"/>
          <w:sz w:val="32"/>
          <w:szCs w:val="24"/>
        </w:rPr>
        <w:t>Read posts by other educators and participate in discussions about Math Talks.</w:t>
      </w:r>
    </w:p>
    <w:p w:rsidR="00042A29" w:rsidRDefault="00042A29" w:rsidP="00042A29">
      <w:pPr>
        <w:widowControl w:val="0"/>
        <w:rPr>
          <w:color w:val="FFFFFF"/>
          <w:sz w:val="15"/>
          <w:szCs w:val="16"/>
        </w:rPr>
      </w:pPr>
      <w:r>
        <w:t> </w:t>
      </w:r>
    </w:p>
    <w:p w:rsidR="00042A29" w:rsidRDefault="00042A29"/>
    <w:sectPr w:rsidR="00042A29" w:rsidSect="00042A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E481A"/>
    <w:multiLevelType w:val="hybridMultilevel"/>
    <w:tmpl w:val="DF9A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tjA0MTUxNzYyNzJU0lEKTi0uzszPAykwrAUAxgZOkCwAAAA="/>
  </w:docVars>
  <w:rsids>
    <w:rsidRoot w:val="00042A29"/>
    <w:rsid w:val="00042A29"/>
    <w:rsid w:val="008D43BC"/>
    <w:rsid w:val="009D63ED"/>
    <w:rsid w:val="00C229B5"/>
    <w:rsid w:val="00D65DBD"/>
    <w:rsid w:val="00FD5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E7730"/>
  <w15:chartTrackingRefBased/>
  <w15:docId w15:val="{0B297337-EA99-4316-A080-41C792746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2A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5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psheppard@gmail.com</dc:creator>
  <cp:keywords/>
  <dc:description/>
  <cp:lastModifiedBy>jmpsheppard@gmail.com</cp:lastModifiedBy>
  <cp:revision>2</cp:revision>
  <dcterms:created xsi:type="dcterms:W3CDTF">2017-08-18T13:55:00Z</dcterms:created>
  <dcterms:modified xsi:type="dcterms:W3CDTF">2017-08-18T14:39:00Z</dcterms:modified>
</cp:coreProperties>
</file>